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ླ་མ་རྣམས་ལ་ཕྱག་འཚལ་ལོ། །སློབ་དཔོན་ཀླུ་སྒྲུབ་ཀྱི་ཞལ་ནས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0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</w:t>
      </w:r>
    </w:p>
    <w:p>
      <w:pPr>
        <w:pStyle w:val="BodyText"/>
      </w:pPr>
      <w:r>
        <w:t xml:space="preserve">སློབ་དཔོན་ས་ར་ཧའི་ཞལ་ནས།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</w:t>
      </w:r>
    </w:p>
    <w:p>
      <w:pPr>
        <w:pStyle w:val="BodyText"/>
      </w:pPr>
      <w:r>
        <w:t xml:space="preserve">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</w:t>
      </w:r>
    </w:p>
    <w:p>
      <w:pPr>
        <w:pStyle w:val="BodyText"/>
      </w:pPr>
      <w:r>
        <w:t xml:space="preserve">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</w:t>
      </w:r>
    </w:p>
    <w:p>
      <w:pPr>
        <w:pStyle w:val="BodyText"/>
      </w:pPr>
      <w:r>
        <w:t xml:space="preserve">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</w:t>
      </w:r>
    </w:p>
    <w:p>
      <w:pPr>
        <w:pStyle w:val="BodyText"/>
      </w:pPr>
      <w:r>
        <w:t xml:space="preserve">ཀམྤ་ལའི་ཞལ་ནས། ཟབ་ཅིང་རྒྱ་ཆེ་རྒྱ་མཚོ་ནོར་བུས་གང་བ་ལ། །ཀླུ་ཡི་རྒྱལ་པོ་རྣམས་ཀྱིས་</w:t>
      </w:r>
      <w:r>
        <w:rPr>
          <w:rStyle w:val="FootnoteReference"/>
        </w:rPr>
        <w:footnoteReference w:id="21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2"/>
      </w:r>
      <w:r>
        <w:t xml:space="preserve">ལྡན་པས་མངའ་མཛོད་ངོ་མཚར་ཆེ། །གསུང་ངོ་།། །།</w:t>
      </w:r>
    </w:p>
    <w:p>
      <w:pPr>
        <w:pStyle w:val="BodyText"/>
      </w:pPr>
      <w:r>
        <w:t xml:space="preserve">སློབ་དཔོན་ལཱུ་ཡི་པའི་ཞལ་ནས། ཁྱི་རྒོད་རབ་ཏུ་མི་སྲུན་སྣ་ལ་སྦྲང་རྩི་བྱུགས་ན་ཕྱོགས་རྣམས་ཀུན་ཏུ་ཟ་བར་བྱེད། །བློ་དམན་སྐལ་བ་དམ་</w:t>
      </w:r>
      <w:r>
        <w:rPr>
          <w:rStyle w:val="FootnoteReference"/>
        </w:rPr>
        <w:footnoteReference w:id="23"/>
      </w:r>
      <w:r>
        <w:t xml:space="preserve">པའི་གང་ཟག་རྣམས་ལ་དབང་དང་གདམས་ངག་བྱིན་པས་རང་རྒྱུད་བསྲེག །གླང་ཆེན་དཔའ་ལ་བརྟན་པའི་སྣ་ལ་རལ་</w:t>
      </w:r>
      <w:r>
        <w:rPr>
          <w:rStyle w:val="FootnoteReference"/>
        </w:rPr>
        <w:footnoteReference w:id="24"/>
      </w:r>
      <w:r>
        <w:t xml:space="preserve">གྲི་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5"/>
      </w:r>
      <w:r>
        <w:t xml:space="preserve">ཕྲད་དག་གི་རྣམ་རྟོག་འཇོམས། །གསུང་ངོ་།། །།</w:t>
      </w:r>
    </w:p>
    <w:p>
      <w:pPr>
        <w:pStyle w:val="BodyText"/>
      </w:pPr>
      <w:r>
        <w:t xml:space="preserve">སློབ་དཔོན་ཏི་</w:t>
      </w:r>
      <w:r>
        <w:rPr>
          <w:rStyle w:val="FootnoteReference"/>
        </w:rPr>
        <w:footnoteReference w:id="26"/>
      </w:r>
      <w:r>
        <w:t xml:space="preserve">ལོ་པའི་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</w:t>
      </w:r>
    </w:p>
    <w:p>
      <w:pPr>
        <w:pStyle w:val="BodyText"/>
      </w:pPr>
      <w:r>
        <w:rPr>
          <w:rStyle w:val="FootnoteReference"/>
        </w:rPr>
        <w:footnoteReference w:id="27"/>
      </w:r>
      <w:r>
        <w:t xml:space="preserve">ཏི་ལོ་པའི་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</w:t>
      </w:r>
    </w:p>
    <w:p>
      <w:pPr>
        <w:pStyle w:val="BodyText"/>
      </w:pPr>
      <w:r>
        <w:t xml:space="preserve">སློབ་དཔོན་ཤེས་རབ་བཟང་པོའི་ཞལ་ནས། བྱིས་པ་ཆུང་ང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</w:t>
      </w:r>
    </w:p>
    <w:p>
      <w:pPr>
        <w:pStyle w:val="BodyText"/>
      </w:pPr>
      <w:r>
        <w:t xml:space="preserve">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</w:t>
      </w:r>
    </w:p>
    <w:p>
      <w:pPr>
        <w:pStyle w:val="BodyText"/>
      </w:pPr>
      <w:r>
        <w:t xml:space="preserve">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</w:t>
      </w:r>
    </w:p>
    <w:p>
      <w:pPr>
        <w:pStyle w:val="BodyText"/>
      </w:pPr>
      <w:r>
        <w:t xml:space="preserve">སློབ་དཔོན་ཛ་བ་རི་པའི་ཞལ་ནས། སྐྱེ་མེད་རྟོགས་ཀྱང་ཉམས་མྱོང་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</w:t>
      </w:r>
    </w:p>
    <w:p>
      <w:pPr>
        <w:pStyle w:val="BodyText"/>
      </w:pPr>
      <w:r>
        <w:t xml:space="preserve">སློབ་དཔོན་བ་སུ་དྷ་རའི་ཞལ་ནས། གང་གིས་མ་རྟོགས་བར་དུ་རོ་འདི་འབྲས་ཆན་དག་དང་ཁྱད་པར་ཆེ། །དེ་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28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29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ཕྱོགས་ཀྱི་གླང་པོའི་ཞལ་ནས།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</w:t>
      </w:r>
    </w:p>
    <w:p>
      <w:pPr>
        <w:pStyle w:val="BodyText"/>
      </w:pPr>
      <w:r>
        <w:t xml:space="preserve">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</w:t>
      </w:r>
    </w:p>
    <w:p>
      <w:pPr>
        <w:pStyle w:val="BodyText"/>
      </w:pPr>
      <w:r>
        <w:t xml:space="preserve">སློབ་དཔོན་ཨ་བ་དྷ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0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</w:t>
      </w:r>
    </w:p>
    <w:p>
      <w:pPr>
        <w:pStyle w:val="BodyText"/>
      </w:pPr>
      <w:r>
        <w:t xml:space="preserve">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1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2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གཅེར་བུ་ལྷུང་བཟེད་ཀྱི་ཞལ་ནས། བླ་མ་དག་ལས་དང་པོ་</w:t>
      </w:r>
      <w:r>
        <w:rPr>
          <w:rStyle w:val="FootnoteReference"/>
        </w:rPr>
        <w:footnoteReference w:id="33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སྤྱད། །</w:t>
      </w:r>
      <w:r>
        <w:rPr>
          <w:rStyle w:val="FootnoteReference"/>
        </w:rPr>
        <w:footnoteReference w:id="34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རོ་ལངས་བདེ་བའི་</w:t>
      </w:r>
      <w:r>
        <w:rPr>
          <w:rStyle w:val="FootnoteReference"/>
        </w:rPr>
        <w:footnoteReference w:id="35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གསུང་ངོ་།། །།</w:t>
      </w:r>
    </w:p>
    <w:p>
      <w:pPr>
        <w:pStyle w:val="BodyText"/>
      </w:pPr>
      <w:r>
        <w:t xml:space="preserve">སློབ་དཔོན་རཱ་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36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37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38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39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</w:t>
      </w:r>
    </w:p>
    <w:p>
      <w:pPr>
        <w:pStyle w:val="BodyText"/>
      </w:pPr>
      <w:r>
        <w:t xml:space="preserve">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0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བྷ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</w:t>
      </w:r>
    </w:p>
    <w:p>
      <w:pPr>
        <w:pStyle w:val="BodyText"/>
      </w:pPr>
      <w:r>
        <w:t xml:space="preserve">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མཆོག །གཉིས་སྣང་བྲལ་ན་རྫོགས་སངས་རྒྱས། །</w:t>
      </w:r>
      <w:r>
        <w:rPr>
          <w:rStyle w:val="FootnoteReference"/>
        </w:rPr>
        <w:footnoteReference w:id="41"/>
      </w:r>
      <w:r>
        <w:t xml:space="preserve">གསུང་ངོ་།། །།</w:t>
      </w:r>
    </w:p>
    <w:p>
      <w:pPr>
        <w:pStyle w:val="BodyText"/>
      </w:pPr>
      <w:r>
        <w:t xml:space="preserve">རྒྱལ་པོ་ཨིནྡྲ་བོ་དྷིའི་ཞལ་ནས། །དུས་ཀྱི་སྣ་རྩེ་བདག་བྱིན་བརླབ་</w:t>
      </w:r>
      <w:r>
        <w:rPr>
          <w:rStyle w:val="FootnoteReference"/>
        </w:rPr>
        <w:footnoteReference w:id="42"/>
      </w:r>
      <w:r>
        <w:t xml:space="preserve">དང་མ་ལྡན་ན། །ཕྱི་དང་ནང་དུ་སྤྱོད་པ་བྱས་ཀྱང་སངས་མི་རྒྱ། །བདེ་བ་རང་ཆས་སྣང་བ་དག་དང་ཁྱད་པར་མེད། །ཞེན་པ་བཏང་བས་ཉམས་སུ་མྱོང་བ་མཆོག་ཐོབ་འགྱུར། །</w:t>
      </w:r>
      <w:r>
        <w:rPr>
          <w:rStyle w:val="FootnoteReference"/>
        </w:rPr>
        <w:footnoteReference w:id="43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44"/>
      </w:r>
      <w:r>
        <w:t xml:space="preserve">གསུང་ངོ་།།ལྷ་ལྕམ་ལ་ཀྵྨཱི་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45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46"/>
      </w:r>
      <w:r>
        <w:t xml:space="preserve">སྐྱེས་ན་ཟུག་རྔུར་འགྱུར། །གློད་ན་ཞན་མེད་བསམ་གཏན་མཆོག །གསུང་ངོ་།། །།</w:t>
      </w:r>
    </w:p>
    <w:p>
      <w:pPr>
        <w:pStyle w:val="BodyText"/>
      </w:pPr>
      <w:r>
        <w:t xml:space="preserve">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 །ཆགས་སྡང་རྟོག་པ་ཞི་བར་བྱ། །གསུང་ངོ་།། །།</w:t>
      </w:r>
    </w:p>
    <w:p>
      <w:pPr>
        <w:pStyle w:val="BodyText"/>
      </w:pPr>
      <w:r>
        <w:t xml:space="preserve">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47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དྲིལ་བུ་ཞབས་ཀྱི་ཞལ་ནས། ལ་</w:t>
      </w:r>
      <w:r>
        <w:rPr>
          <w:rStyle w:val="FootnoteReference"/>
        </w:rPr>
        <w:footnoteReference w:id="48"/>
      </w:r>
      <w:r>
        <w:t xml:space="preserve">ལ་ར་ས་དྷཱུ་ཏཱི་གསུམ། །བདག་བྱིན་བརླབ་</w:t>
      </w:r>
      <w:r>
        <w:rPr>
          <w:rStyle w:val="FootnoteReference"/>
        </w:rPr>
        <w:footnoteReference w:id="49"/>
      </w:r>
      <w:r>
        <w:t xml:space="preserve">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50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1"/>
      </w:r>
      <w:r>
        <w:t xml:space="preserve">། །གསུང་ངོ་།། །།</w:t>
      </w:r>
    </w:p>
    <w:p>
      <w:pPr>
        <w:pStyle w:val="BodyText"/>
      </w:pPr>
      <w:r>
        <w:t xml:space="preserve">སློབ་དཔོན་མདུང་ཅན་ལྐུགས་པའི་</w:t>
      </w:r>
      <w:r>
        <w:rPr>
          <w:rStyle w:val="FootnoteReference"/>
        </w:rPr>
        <w:footnoteReference w:id="52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53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ཀུ་ཏི་བྷ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54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55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མི་ཕམ་རལ་པ་ཅན་གྱི་ཞལ་ནས། །རྗེ་བཙུན་དམ་པ་བསྟེན་ན་དེ་ཉིད་འཐོབ། །ནགས་ཚལ་མཐོངས་སུ་བསྒམས་ན་དབེན་པ་ཐོབ</w:t>
      </w:r>
      <w:r>
        <w:rPr>
          <w:rStyle w:val="FootnoteReference"/>
        </w:rPr>
        <w:footnoteReference w:id="56"/>
      </w:r>
      <w:r>
        <w:t xml:space="preserve">། །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57"/>
      </w:r>
      <w:r>
        <w:t xml:space="preserve">གསུང་ངོ་།། །།</w:t>
      </w:r>
    </w:p>
    <w:p>
      <w:pPr>
        <w:pStyle w:val="BodyText"/>
      </w:pPr>
      <w:r>
        <w:t xml:space="preserve">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སྐྱེས་བུ་</w:t>
      </w:r>
      <w:r>
        <w:rPr>
          <w:rStyle w:val="FootnoteReference"/>
        </w:rPr>
        <w:footnoteReference w:id="58"/>
      </w:r>
      <w:r>
        <w:t xml:space="preserve">རྒྱལ་བས་འགྲོ་ཤེས་ན། །བྲམ་ཟེ་ཕ་དང་མ་ལ་</w:t>
      </w:r>
      <w:r>
        <w:rPr>
          <w:rStyle w:val="FootnoteReference"/>
        </w:rPr>
        <w:footnoteReference w:id="59"/>
      </w:r>
      <w:r>
        <w:t xml:space="preserve">བུ་སྐྱེ་འགྱུར། །</w:t>
      </w:r>
      <w:r>
        <w:rPr>
          <w:rStyle w:val="FootnoteReference"/>
        </w:rPr>
        <w:footnoteReference w:id="60"/>
      </w:r>
      <w:r>
        <w:t xml:space="preserve">གསུང་ངོ་།། །།</w:t>
      </w:r>
    </w:p>
    <w:p>
      <w:pPr>
        <w:pStyle w:val="BodyText"/>
      </w:pPr>
      <w:r>
        <w:t xml:space="preserve">རྣལ་འབྱོར་མ་དྷ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</w:t>
      </w:r>
    </w:p>
    <w:p>
      <w:pPr>
        <w:pStyle w:val="BodyText"/>
      </w:pPr>
      <w:r>
        <w:t xml:space="preserve">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</w:t>
      </w:r>
    </w:p>
    <w:p>
      <w:pPr>
        <w:pStyle w:val="BodyText"/>
      </w:pPr>
      <w:r>
        <w:t xml:space="preserve">རྣལ་འབྱོར་མ་གྷ་གྷའི་ཞལ་ནས། ཡུལ་ལ་མ་ལྟ་</w:t>
      </w:r>
      <w:r>
        <w:rPr>
          <w:rStyle w:val="FootnoteReference"/>
        </w:rPr>
        <w:footnoteReference w:id="61"/>
      </w:r>
      <w:r>
        <w:t xml:space="preserve">སེམས་ལ་འང་མ་ལྟ་</w:t>
      </w:r>
      <w:r>
        <w:rPr>
          <w:rStyle w:val="FootnoteReference"/>
        </w:rPr>
        <w:footnoteReference w:id="62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འ་ཉིད་དུ་ཐོང་། །</w:t>
      </w:r>
      <w:r>
        <w:rPr>
          <w:rStyle w:val="FootnoteReference"/>
        </w:rPr>
        <w:footnoteReference w:id="63"/>
      </w:r>
      <w:r>
        <w:t xml:space="preserve">གསུང་ངོ་།། །།</w:t>
      </w:r>
    </w:p>
    <w:p>
      <w:pPr>
        <w:pStyle w:val="BodyText"/>
      </w:pPr>
      <w:r>
        <w:t xml:space="preserve">བྷ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rPr>
          <w:rStyle w:val="FootnoteReference"/>
        </w:rPr>
        <w:footnoteReference w:id="64"/>
      </w:r>
      <w:r>
        <w:t xml:space="preserve">གསུང་ངོ་།། །།</w:t>
      </w:r>
    </w:p>
    <w:p>
      <w:pPr>
        <w:pStyle w:val="BodyText"/>
      </w:pPr>
      <w:r>
        <w:t xml:space="preserve">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65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 །དཔལ་ཨུ་རྒྱན་དུ་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མ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མེད་དོ་ཞེ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 །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9:19Z</dcterms:created>
  <dcterms:modified xsi:type="dcterms:W3CDTF">2022-06-06T09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